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EBBAB" w14:textId="01ED4EF8" w:rsidR="00F51F3C" w:rsidRPr="00606E06" w:rsidRDefault="00D713D5" w:rsidP="00D713D5">
      <w:pPr>
        <w:pStyle w:val="Heading1"/>
        <w:pageBreakBefore/>
        <w:ind w:left="0" w:firstLine="0"/>
        <w:rPr>
          <w:rFonts w:ascii="Times New Roman" w:hAnsi="Times New Roman" w:cs="Times New Roman"/>
          <w:u w:val="single"/>
        </w:rPr>
      </w:pPr>
      <w:bookmarkStart w:id="0" w:name="_Toc300573371"/>
      <w:bookmarkStart w:id="1" w:name="_Toc18265889"/>
      <w:r>
        <w:rPr>
          <w:rFonts w:ascii="Times New Roman" w:hAnsi="Times New Roman" w:cs="Times New Roman"/>
          <w:u w:val="single"/>
        </w:rPr>
        <w:t xml:space="preserve">Programming Fundamentals </w:t>
      </w:r>
      <w:r w:rsidR="007C33C2" w:rsidRPr="00606E06">
        <w:rPr>
          <w:rFonts w:ascii="Times New Roman" w:hAnsi="Times New Roman" w:cs="Times New Roman"/>
          <w:u w:val="single"/>
        </w:rPr>
        <w:t>Lab Manual 0</w:t>
      </w:r>
      <w:bookmarkEnd w:id="0"/>
      <w:bookmarkEnd w:id="1"/>
      <w:r w:rsidR="00EF14C9" w:rsidRPr="00606E06">
        <w:rPr>
          <w:rFonts w:ascii="Times New Roman" w:hAnsi="Times New Roman" w:cs="Times New Roman"/>
          <w:u w:val="single"/>
        </w:rPr>
        <w:t>2</w:t>
      </w:r>
    </w:p>
    <w:p w14:paraId="1A58DD95" w14:textId="77777777" w:rsidR="00F51F3C" w:rsidRPr="00606E06" w:rsidRDefault="00F51F3C" w:rsidP="00843AB3">
      <w:pPr>
        <w:pStyle w:val="Heading2"/>
        <w:ind w:left="0" w:firstLine="0"/>
        <w:rPr>
          <w:rFonts w:ascii="Times New Roman" w:hAnsi="Times New Roman" w:cs="Times New Roman"/>
        </w:rPr>
      </w:pPr>
      <w:bookmarkStart w:id="2" w:name="_Toc300573372"/>
      <w:bookmarkStart w:id="3" w:name="_Toc18265891"/>
      <w:r w:rsidRPr="00606E06">
        <w:rPr>
          <w:rFonts w:ascii="Times New Roman" w:hAnsi="Times New Roman" w:cs="Times New Roman"/>
        </w:rPr>
        <w:t>Objectives</w:t>
      </w:r>
      <w:bookmarkEnd w:id="2"/>
      <w:bookmarkEnd w:id="3"/>
    </w:p>
    <w:p w14:paraId="5E39509A" w14:textId="77777777" w:rsidR="00F51F3C" w:rsidRPr="00606E06" w:rsidRDefault="00F51F3C" w:rsidP="00F51F3C">
      <w:pPr>
        <w:pStyle w:val="BodyText"/>
        <w:rPr>
          <w:rFonts w:cs="Times New Roman"/>
        </w:rPr>
      </w:pPr>
      <w:r w:rsidRPr="00606E06">
        <w:rPr>
          <w:rFonts w:cs="Times New Roman"/>
        </w:rPr>
        <w:t>After performing this lab, students shall be able to:</w:t>
      </w:r>
    </w:p>
    <w:p w14:paraId="5570D762" w14:textId="7AEB70FE" w:rsidR="00E7299C" w:rsidRPr="00606E06" w:rsidRDefault="00446B3F" w:rsidP="008A2CD0">
      <w:pPr>
        <w:pStyle w:val="BodyText"/>
        <w:spacing w:after="0"/>
        <w:rPr>
          <w:rFonts w:cs="Times New Roman"/>
        </w:rPr>
      </w:pPr>
      <w:bookmarkStart w:id="4" w:name="_Toc300573373"/>
      <w:r w:rsidRPr="00606E06">
        <w:rPr>
          <w:rFonts w:cs="Times New Roman"/>
        </w:rPr>
        <w:t xml:space="preserve">Write </w:t>
      </w:r>
      <w:r w:rsidR="005C5BCA" w:rsidRPr="00606E06">
        <w:rPr>
          <w:rFonts w:cs="Times New Roman"/>
        </w:rPr>
        <w:t>C++ programs with understanding of sequences, arithmetic operators including increment/decrement, shorthand /longhand, and data types.</w:t>
      </w:r>
    </w:p>
    <w:bookmarkEnd w:id="4"/>
    <w:p w14:paraId="09A14367" w14:textId="77777777" w:rsidR="009A7CCB" w:rsidRPr="00606E06" w:rsidRDefault="009A7CCB" w:rsidP="00615F7E">
      <w:pPr>
        <w:pStyle w:val="BodyText"/>
        <w:rPr>
          <w:rFonts w:cs="Times New Roman"/>
        </w:rPr>
      </w:pP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FC4E4D" w:rsidRPr="00606E06" w14:paraId="719103D8" w14:textId="77777777" w:rsidTr="00896ACA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10B8343" w14:textId="49D1119D" w:rsidR="00FC4E4D" w:rsidRPr="00606E06" w:rsidRDefault="00FC4E4D" w:rsidP="00896ACA">
            <w:pPr>
              <w:pStyle w:val="Heading3"/>
              <w:ind w:left="935"/>
              <w:rPr>
                <w:rFonts w:cs="Times New Roman"/>
              </w:rPr>
            </w:pPr>
            <w:bookmarkStart w:id="5" w:name="_Toc18265893"/>
            <w:r w:rsidRPr="00606E06">
              <w:rPr>
                <w:rFonts w:cs="Times New Roman"/>
              </w:rPr>
              <w:t>Problem 1:</w:t>
            </w:r>
            <w:bookmarkEnd w:id="5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1B756FE" w14:textId="77777777" w:rsidR="00FC4E4D" w:rsidRPr="00606E06" w:rsidRDefault="00FC4E4D" w:rsidP="00896ACA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017DE580" w14:textId="216A1A3E" w:rsidR="00F42A4C" w:rsidRPr="00606E06" w:rsidRDefault="00534EF1" w:rsidP="00F51F3C">
      <w:pPr>
        <w:rPr>
          <w:rFonts w:cs="Times New Roman"/>
        </w:rPr>
      </w:pPr>
      <w:r w:rsidRPr="00606E06">
        <w:rPr>
          <w:rFonts w:cs="Times New Roman"/>
        </w:rPr>
        <w:t xml:space="preserve">Declare </w:t>
      </w:r>
      <w:proofErr w:type="gramStart"/>
      <w:r w:rsidRPr="00606E06">
        <w:rPr>
          <w:rFonts w:cs="Times New Roman"/>
        </w:rPr>
        <w:t>3</w:t>
      </w:r>
      <w:proofErr w:type="gramEnd"/>
      <w:r w:rsidRPr="00606E06">
        <w:rPr>
          <w:rFonts w:cs="Times New Roman"/>
        </w:rPr>
        <w:t xml:space="preserve"> variables of type </w:t>
      </w:r>
      <w:r w:rsidRPr="00606E06">
        <w:rPr>
          <w:rFonts w:cs="Times New Roman"/>
          <w:color w:val="4F81BD" w:themeColor="accent1"/>
        </w:rPr>
        <w:t>int</w:t>
      </w:r>
      <w:r w:rsidR="00CE0C13" w:rsidRPr="00606E06">
        <w:rPr>
          <w:rFonts w:cs="Times New Roman"/>
        </w:rPr>
        <w:t>, c</w:t>
      </w:r>
      <w:r w:rsidRPr="00606E06">
        <w:rPr>
          <w:rFonts w:cs="Times New Roman"/>
        </w:rPr>
        <w:t xml:space="preserve">alculate the average and store in variable of type </w:t>
      </w:r>
      <w:r w:rsidRPr="00884D09">
        <w:rPr>
          <w:rFonts w:cs="Times New Roman"/>
          <w:color w:val="FF0000"/>
        </w:rPr>
        <w:t>float</w:t>
      </w:r>
      <w:r w:rsidRPr="00606E06">
        <w:rPr>
          <w:rFonts w:cs="Times New Roman"/>
        </w:rPr>
        <w:t xml:space="preserve">. </w:t>
      </w:r>
      <w:r w:rsidR="00932527" w:rsidRPr="00606E06">
        <w:rPr>
          <w:rFonts w:cs="Times New Roman"/>
        </w:rPr>
        <w:t>Take the input from user.</w:t>
      </w:r>
      <w:r w:rsidR="00884D09">
        <w:rPr>
          <w:rFonts w:cs="Times New Roman"/>
        </w:rPr>
        <w:t xml:space="preserve"> Divide the average with a random number. Check if the result is Even.  </w:t>
      </w:r>
    </w:p>
    <w:p w14:paraId="3DD05F7D" w14:textId="2212B374" w:rsidR="00FC4E4D" w:rsidRPr="00884D09" w:rsidRDefault="00884D09" w:rsidP="00884D09">
      <w:pPr>
        <w:pStyle w:val="ListParagraph"/>
        <w:rPr>
          <w:rFonts w:ascii="Times New Roman" w:hAnsi="Times New Roman" w:cs="Times New Roman"/>
          <w:color w:val="FF0000"/>
          <w:sz w:val="24"/>
          <w:szCs w:val="24"/>
        </w:rPr>
      </w:pPr>
      <w:r w:rsidRPr="00AC632C">
        <w:rPr>
          <w:rFonts w:ascii="Times New Roman" w:hAnsi="Times New Roman" w:cs="Times New Roman"/>
          <w:color w:val="FF0000"/>
          <w:sz w:val="24"/>
          <w:szCs w:val="24"/>
        </w:rPr>
        <w:t>(Note: Do the task without using if -else)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FC4E4D" w:rsidRPr="00606E06" w14:paraId="7094C0E4" w14:textId="77777777" w:rsidTr="00896ACA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F6C424C" w14:textId="6E09F285" w:rsidR="00FC4E4D" w:rsidRPr="00606E06" w:rsidRDefault="00FC4E4D" w:rsidP="00896ACA">
            <w:pPr>
              <w:pStyle w:val="Heading3"/>
              <w:ind w:left="935"/>
              <w:rPr>
                <w:rFonts w:cs="Times New Roman"/>
              </w:rPr>
            </w:pPr>
            <w:bookmarkStart w:id="6" w:name="_Toc18265894"/>
            <w:r w:rsidRPr="00606E06">
              <w:rPr>
                <w:rFonts w:cs="Times New Roman"/>
              </w:rPr>
              <w:t>Problem 2:</w:t>
            </w:r>
            <w:bookmarkEnd w:id="6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67382949" w14:textId="77777777" w:rsidR="00FC4E4D" w:rsidRPr="00606E06" w:rsidRDefault="00FC4E4D" w:rsidP="00896ACA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67C34A2" w14:textId="541B523A" w:rsidR="00FC4E4D" w:rsidRPr="00606E06" w:rsidRDefault="00E2549A" w:rsidP="00F51F3C">
      <w:pPr>
        <w:rPr>
          <w:rFonts w:cs="Times New Roman"/>
        </w:rPr>
      </w:pPr>
      <w:r w:rsidRPr="00606E06">
        <w:rPr>
          <w:rFonts w:cs="Times New Roman"/>
        </w:rPr>
        <w:t xml:space="preserve">Take </w:t>
      </w:r>
      <w:r w:rsidR="00570F3C">
        <w:rPr>
          <w:rFonts w:cs="Times New Roman"/>
        </w:rPr>
        <w:t>four</w:t>
      </w:r>
      <w:r w:rsidRPr="00606E06">
        <w:rPr>
          <w:rFonts w:cs="Times New Roman"/>
        </w:rPr>
        <w:t xml:space="preserve"> variable of type String from the user and concatenate them using + operator.</w:t>
      </w:r>
    </w:p>
    <w:p w14:paraId="1FAA938C" w14:textId="6DEB140F" w:rsidR="00FC4E4D" w:rsidRPr="00606E06" w:rsidRDefault="00FC4E4D" w:rsidP="00F51F3C">
      <w:pPr>
        <w:rPr>
          <w:rFonts w:cs="Times New Roman"/>
        </w:rPr>
      </w:pP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FC4E4D" w:rsidRPr="00606E06" w14:paraId="3117663F" w14:textId="77777777" w:rsidTr="00896ACA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CE9062D" w14:textId="2CB6EB92" w:rsidR="00FC4E4D" w:rsidRPr="00606E06" w:rsidRDefault="00FC4E4D" w:rsidP="00896ACA">
            <w:pPr>
              <w:pStyle w:val="Heading3"/>
              <w:ind w:left="935"/>
              <w:rPr>
                <w:rFonts w:cs="Times New Roman"/>
              </w:rPr>
            </w:pPr>
            <w:bookmarkStart w:id="7" w:name="_Toc18265895"/>
            <w:r w:rsidRPr="00606E06">
              <w:rPr>
                <w:rFonts w:cs="Times New Roman"/>
              </w:rPr>
              <w:t>Problem 3:</w:t>
            </w:r>
            <w:bookmarkEnd w:id="7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29ECC7B" w14:textId="77777777" w:rsidR="00FC4E4D" w:rsidRPr="00606E06" w:rsidRDefault="00FC4E4D" w:rsidP="00896ACA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1EB2EDF" w14:textId="77777777" w:rsidR="0059366B" w:rsidRDefault="0059366B" w:rsidP="0059366B">
      <w:pPr>
        <w:rPr>
          <w:rFonts w:cs="Times New Roman"/>
        </w:rPr>
      </w:pPr>
      <w:r>
        <w:rPr>
          <w:rFonts w:cs="Times New Roman"/>
        </w:rPr>
        <w:t xml:space="preserve">Write the code to find the size of following </w:t>
      </w:r>
      <w:r w:rsidRPr="00041BFD">
        <w:rPr>
          <w:rFonts w:cs="Times New Roman"/>
        </w:rPr>
        <w:t>Variable</w:t>
      </w:r>
      <w:r>
        <w:rPr>
          <w:rFonts w:cs="Times New Roman"/>
        </w:rPr>
        <w:t>s:</w:t>
      </w:r>
    </w:p>
    <w:p w14:paraId="5671D83C" w14:textId="77777777" w:rsidR="0059366B" w:rsidRPr="00041BFD" w:rsidRDefault="0059366B" w:rsidP="0059366B">
      <w:pPr>
        <w:pStyle w:val="ListParagraph"/>
        <w:numPr>
          <w:ilvl w:val="0"/>
          <w:numId w:val="17"/>
        </w:numPr>
        <w:rPr>
          <w:rFonts w:cs="Times New Roman"/>
        </w:rPr>
      </w:pPr>
      <w:r w:rsidRPr="00041BFD">
        <w:rPr>
          <w:rFonts w:cs="Times New Roman"/>
        </w:rPr>
        <w:t>Int</w:t>
      </w:r>
    </w:p>
    <w:p w14:paraId="68814A9D" w14:textId="77777777" w:rsidR="0059366B" w:rsidRPr="00041BFD" w:rsidRDefault="0059366B" w:rsidP="0059366B">
      <w:pPr>
        <w:pStyle w:val="ListParagraph"/>
        <w:numPr>
          <w:ilvl w:val="0"/>
          <w:numId w:val="17"/>
        </w:numPr>
        <w:rPr>
          <w:rFonts w:cs="Times New Roman"/>
        </w:rPr>
      </w:pPr>
      <w:r w:rsidRPr="00041BFD">
        <w:rPr>
          <w:rFonts w:cs="Times New Roman"/>
        </w:rPr>
        <w:t>String</w:t>
      </w:r>
    </w:p>
    <w:p w14:paraId="43185A8D" w14:textId="77777777" w:rsidR="0059366B" w:rsidRPr="00041BFD" w:rsidRDefault="0059366B" w:rsidP="0059366B">
      <w:pPr>
        <w:pStyle w:val="ListParagraph"/>
        <w:numPr>
          <w:ilvl w:val="0"/>
          <w:numId w:val="17"/>
        </w:numPr>
        <w:rPr>
          <w:rFonts w:cs="Times New Roman"/>
        </w:rPr>
      </w:pPr>
      <w:r w:rsidRPr="00041BFD">
        <w:rPr>
          <w:rFonts w:cs="Times New Roman"/>
        </w:rPr>
        <w:t>Char</w:t>
      </w:r>
    </w:p>
    <w:p w14:paraId="1856B42F" w14:textId="77777777" w:rsidR="0059366B" w:rsidRPr="00041BFD" w:rsidRDefault="0059366B" w:rsidP="0059366B">
      <w:pPr>
        <w:pStyle w:val="ListParagraph"/>
        <w:numPr>
          <w:ilvl w:val="0"/>
          <w:numId w:val="17"/>
        </w:numPr>
        <w:rPr>
          <w:rFonts w:cs="Times New Roman"/>
        </w:rPr>
      </w:pPr>
      <w:r w:rsidRPr="00041BFD">
        <w:rPr>
          <w:rFonts w:cs="Times New Roman"/>
        </w:rPr>
        <w:t>Float</w:t>
      </w:r>
    </w:p>
    <w:p w14:paraId="514B2433" w14:textId="356B46FA" w:rsidR="0059366B" w:rsidRPr="00041BFD" w:rsidRDefault="00E44D8C" w:rsidP="0059366B">
      <w:pPr>
        <w:pStyle w:val="ListParagraph"/>
        <w:numPr>
          <w:ilvl w:val="0"/>
          <w:numId w:val="17"/>
        </w:numPr>
        <w:rPr>
          <w:rFonts w:cs="Times New Roman"/>
        </w:rPr>
      </w:pPr>
      <w:r w:rsidRPr="00041BFD">
        <w:rPr>
          <w:rFonts w:cs="Times New Roman"/>
        </w:rPr>
        <w:t>Double</w:t>
      </w:r>
    </w:p>
    <w:p w14:paraId="4AB88A0D" w14:textId="77777777" w:rsidR="0059366B" w:rsidRPr="00041BFD" w:rsidRDefault="0059366B" w:rsidP="0059366B">
      <w:pPr>
        <w:pStyle w:val="ListParagraph"/>
        <w:numPr>
          <w:ilvl w:val="0"/>
          <w:numId w:val="17"/>
        </w:numPr>
        <w:rPr>
          <w:rFonts w:cs="Times New Roman"/>
        </w:rPr>
      </w:pPr>
      <w:r w:rsidRPr="00041BFD">
        <w:rPr>
          <w:rFonts w:cs="Times New Roman"/>
        </w:rPr>
        <w:t>Long int</w:t>
      </w:r>
    </w:p>
    <w:p w14:paraId="6DCAC2FC" w14:textId="2494E02D" w:rsidR="00995888" w:rsidRPr="00606E06" w:rsidRDefault="0059366B" w:rsidP="0059366B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041BFD">
        <w:rPr>
          <w:rFonts w:cs="Times New Roman"/>
        </w:rPr>
        <w:t>Short int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FC4E4D" w:rsidRPr="00606E06" w14:paraId="5B85CA0B" w14:textId="77777777" w:rsidTr="00896ACA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4A32BB9" w14:textId="0ECA2658" w:rsidR="00FC4E4D" w:rsidRPr="00606E06" w:rsidRDefault="00FC4E4D" w:rsidP="00896ACA">
            <w:pPr>
              <w:pStyle w:val="Heading3"/>
              <w:ind w:left="935"/>
              <w:rPr>
                <w:rFonts w:cs="Times New Roman"/>
              </w:rPr>
            </w:pPr>
            <w:bookmarkStart w:id="8" w:name="_Toc18265896"/>
            <w:r w:rsidRPr="00606E06">
              <w:rPr>
                <w:rFonts w:cs="Times New Roman"/>
              </w:rPr>
              <w:t>Problem 4:</w:t>
            </w:r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2D11E56" w14:textId="77777777" w:rsidR="00FC4E4D" w:rsidRPr="00606E06" w:rsidRDefault="00FC4E4D" w:rsidP="00896ACA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BECDBD2" w14:textId="277489A6" w:rsidR="00995888" w:rsidRPr="0059366B" w:rsidRDefault="0059366B" w:rsidP="0059366B">
      <w:pPr>
        <w:rPr>
          <w:rFonts w:cs="Times New Roman"/>
        </w:rPr>
      </w:pPr>
      <w:r>
        <w:rPr>
          <w:rFonts w:cs="Times New Roman"/>
        </w:rPr>
        <w:t xml:space="preserve">Take the string from user convert it into int. Display the string and int together.  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FC4E4D" w:rsidRPr="00606E06" w14:paraId="7F6FC831" w14:textId="77777777" w:rsidTr="00896ACA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9FF21FB" w14:textId="41F8CE9D" w:rsidR="00FC4E4D" w:rsidRPr="00606E06" w:rsidRDefault="00FC4E4D" w:rsidP="00896ACA">
            <w:pPr>
              <w:pStyle w:val="Heading3"/>
              <w:ind w:left="935"/>
              <w:rPr>
                <w:rFonts w:cs="Times New Roman"/>
              </w:rPr>
            </w:pPr>
            <w:bookmarkStart w:id="9" w:name="_Toc18265897"/>
            <w:r w:rsidRPr="00606E06">
              <w:rPr>
                <w:rFonts w:cs="Times New Roman"/>
              </w:rPr>
              <w:t>Problem 5:</w:t>
            </w:r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BC77F6A" w14:textId="77777777" w:rsidR="00FC4E4D" w:rsidRPr="00606E06" w:rsidRDefault="00FC4E4D" w:rsidP="00896ACA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5227D0C" w14:textId="46D5E295" w:rsidR="00FC4E4D" w:rsidRPr="00606E06" w:rsidRDefault="00995888" w:rsidP="00F51F3C">
      <w:pPr>
        <w:rPr>
          <w:rFonts w:cs="Times New Roman"/>
        </w:rPr>
      </w:pPr>
      <w:r w:rsidRPr="00606E06">
        <w:rPr>
          <w:rFonts w:cs="Times New Roman"/>
        </w:rPr>
        <w:t xml:space="preserve">Read </w:t>
      </w:r>
      <w:proofErr w:type="gramStart"/>
      <w:r w:rsidR="00E256DA">
        <w:rPr>
          <w:rFonts w:cs="Times New Roman"/>
        </w:rPr>
        <w:t>6</w:t>
      </w:r>
      <w:proofErr w:type="gramEnd"/>
      <w:r w:rsidRPr="00606E06">
        <w:rPr>
          <w:rFonts w:cs="Times New Roman"/>
        </w:rPr>
        <w:t xml:space="preserve"> numbers and display percentage of </w:t>
      </w:r>
      <w:r w:rsidR="00E256DA">
        <w:rPr>
          <w:rFonts w:cs="Times New Roman"/>
        </w:rPr>
        <w:t>even numbers and odd numbers.</w:t>
      </w:r>
    </w:p>
    <w:p w14:paraId="1573D026" w14:textId="77777777" w:rsidR="00AA6010" w:rsidRPr="00606E06" w:rsidRDefault="00AA6010" w:rsidP="00F51F3C">
      <w:pPr>
        <w:rPr>
          <w:rFonts w:cs="Times New Roman"/>
        </w:rPr>
      </w:pP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AA6010" w:rsidRPr="00606E06" w14:paraId="21BD4919" w14:textId="77777777" w:rsidTr="00896ACA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6CD10E88" w14:textId="35EC09B0" w:rsidR="00AA6010" w:rsidRPr="00606E06" w:rsidRDefault="00AA6010" w:rsidP="00896ACA">
            <w:pPr>
              <w:pStyle w:val="Heading3"/>
              <w:ind w:left="935"/>
              <w:rPr>
                <w:rFonts w:cs="Times New Roman"/>
              </w:rPr>
            </w:pPr>
            <w:bookmarkStart w:id="10" w:name="_Toc18265898"/>
            <w:r w:rsidRPr="00606E06">
              <w:rPr>
                <w:rFonts w:cs="Times New Roman"/>
              </w:rPr>
              <w:t>Problem 6:</w:t>
            </w:r>
            <w:bookmarkEnd w:id="10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276793" w14:textId="77777777" w:rsidR="00AA6010" w:rsidRPr="00606E06" w:rsidRDefault="00AA6010" w:rsidP="00896ACA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85700A8" w14:textId="7BCDF673" w:rsidR="004B071A" w:rsidRPr="00606E06" w:rsidRDefault="004B071A" w:rsidP="00F51F3C">
      <w:pPr>
        <w:rPr>
          <w:rFonts w:cs="Times New Roman"/>
        </w:rPr>
      </w:pPr>
    </w:p>
    <w:p w14:paraId="16B5B79C" w14:textId="4DFA60A2" w:rsidR="009C70A6" w:rsidRDefault="00CB0E54" w:rsidP="00F51F3C">
      <w:pPr>
        <w:rPr>
          <w:rFonts w:cs="Times New Roman"/>
        </w:rPr>
      </w:pPr>
      <w:r>
        <w:rPr>
          <w:rFonts w:cs="Times New Roman"/>
        </w:rPr>
        <w:t>Convert your</w:t>
      </w:r>
      <w:r w:rsidR="009C70A6">
        <w:rPr>
          <w:rFonts w:cs="Times New Roman"/>
        </w:rPr>
        <w:t xml:space="preserve"> first</w:t>
      </w:r>
      <w:r>
        <w:rPr>
          <w:rFonts w:cs="Times New Roman"/>
        </w:rPr>
        <w:t xml:space="preserve"> name into ASCI and check if </w:t>
      </w:r>
      <w:proofErr w:type="gramStart"/>
      <w:r w:rsidR="00A27FC7">
        <w:rPr>
          <w:rFonts w:cs="Times New Roman"/>
        </w:rPr>
        <w:t>it’s</w:t>
      </w:r>
      <w:proofErr w:type="gramEnd"/>
      <w:r>
        <w:rPr>
          <w:rFonts w:cs="Times New Roman"/>
        </w:rPr>
        <w:t xml:space="preserve"> O</w:t>
      </w:r>
      <w:r w:rsidR="001D4B8F">
        <w:rPr>
          <w:rFonts w:cs="Times New Roman"/>
        </w:rPr>
        <w:t>dd</w:t>
      </w:r>
      <w:r>
        <w:rPr>
          <w:rFonts w:cs="Times New Roman"/>
        </w:rPr>
        <w:t xml:space="preserve"> or Even</w:t>
      </w:r>
      <w:r w:rsidR="009C70A6">
        <w:rPr>
          <w:rFonts w:cs="Times New Roman"/>
        </w:rPr>
        <w:t>. Do the following Tasks:</w:t>
      </w:r>
    </w:p>
    <w:p w14:paraId="2EDDE850" w14:textId="2605B236" w:rsidR="004B071A" w:rsidRDefault="009C70A6" w:rsidP="00F51F3C">
      <w:pPr>
        <w:rPr>
          <w:rFonts w:cs="Times New Roman"/>
        </w:rPr>
      </w:pPr>
      <w:r>
        <w:rPr>
          <w:rFonts w:cs="Times New Roman"/>
        </w:rPr>
        <w:t xml:space="preserve"> Increase the ASCI value 4 times using ++ operator and convert back in </w:t>
      </w:r>
      <w:r w:rsidR="00D713D5">
        <w:rPr>
          <w:rFonts w:cs="Times New Roman"/>
        </w:rPr>
        <w:t>string.</w:t>
      </w:r>
    </w:p>
    <w:p w14:paraId="207AEBEB" w14:textId="3ECF96E8" w:rsidR="009C70A6" w:rsidRDefault="009C70A6" w:rsidP="00F51F3C">
      <w:pPr>
        <w:rPr>
          <w:rFonts w:cs="Times New Roman"/>
        </w:rPr>
      </w:pPr>
      <w:r>
        <w:rPr>
          <w:rFonts w:cs="Times New Roman"/>
        </w:rPr>
        <w:t xml:space="preserve">Decrease the ASCI value 4 times using </w:t>
      </w:r>
      <w:r w:rsidR="00630FCD">
        <w:rPr>
          <w:rFonts w:cs="Times New Roman"/>
        </w:rPr>
        <w:t>--</w:t>
      </w:r>
      <w:r>
        <w:rPr>
          <w:rFonts w:cs="Times New Roman"/>
        </w:rPr>
        <w:t xml:space="preserve"> operator and convert back in </w:t>
      </w:r>
      <w:r w:rsidR="00D713D5">
        <w:rPr>
          <w:rFonts w:cs="Times New Roman"/>
        </w:rPr>
        <w:t>string.</w:t>
      </w:r>
    </w:p>
    <w:p w14:paraId="756B1EE7" w14:textId="317D7431" w:rsidR="00CB0E54" w:rsidRPr="00D713D5" w:rsidRDefault="00CB0E54" w:rsidP="00D713D5">
      <w:pPr>
        <w:rPr>
          <w:rFonts w:cs="Times New Roman"/>
          <w:color w:val="FF0000"/>
        </w:rPr>
      </w:pPr>
      <w:r w:rsidRPr="00D713D5">
        <w:rPr>
          <w:rFonts w:cs="Times New Roman"/>
          <w:color w:val="FF0000"/>
        </w:rPr>
        <w:t>(Note: Do the task without using if -else)</w:t>
      </w:r>
    </w:p>
    <w:p w14:paraId="2E1655A8" w14:textId="77777777" w:rsidR="00CB0E54" w:rsidRPr="00606E06" w:rsidRDefault="00CB0E54" w:rsidP="00F51F3C">
      <w:pPr>
        <w:rPr>
          <w:rFonts w:cs="Times New Roman"/>
        </w:rPr>
      </w:pP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4B071A" w:rsidRPr="00606E06" w14:paraId="492F79EF" w14:textId="77777777" w:rsidTr="00C022AF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5F895E11" w14:textId="7ED90C5B" w:rsidR="004B071A" w:rsidRPr="00606E06" w:rsidRDefault="004B071A" w:rsidP="00C022AF">
            <w:pPr>
              <w:pStyle w:val="Heading3"/>
              <w:ind w:left="935"/>
              <w:rPr>
                <w:rFonts w:cs="Times New Roman"/>
              </w:rPr>
            </w:pPr>
            <w:r w:rsidRPr="00606E06">
              <w:rPr>
                <w:rFonts w:cs="Times New Roman"/>
              </w:rPr>
              <w:lastRenderedPageBreak/>
              <w:t>Problem 7: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33EA93A9" w14:textId="77777777" w:rsidR="004B071A" w:rsidRPr="00606E06" w:rsidRDefault="004B071A" w:rsidP="00C022A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D731778" w14:textId="77777777" w:rsidR="007C46E2" w:rsidRPr="00606E06" w:rsidRDefault="007C46E2" w:rsidP="007C46E2">
      <w:pPr>
        <w:rPr>
          <w:rFonts w:cs="Times New Roman"/>
        </w:rPr>
      </w:pPr>
      <w:r w:rsidRPr="00606E06">
        <w:rPr>
          <w:rFonts w:cs="Times New Roman"/>
        </w:rPr>
        <w:t>Write a program that takes salary of a user and do the following tasks:</w:t>
      </w:r>
    </w:p>
    <w:p w14:paraId="635823B1" w14:textId="362DDA4F" w:rsidR="007C46E2" w:rsidRPr="00AC632C" w:rsidRDefault="007C46E2" w:rsidP="007C46E2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C632C">
        <w:rPr>
          <w:rFonts w:ascii="Times New Roman" w:hAnsi="Times New Roman" w:cs="Times New Roman"/>
          <w:sz w:val="24"/>
          <w:szCs w:val="24"/>
        </w:rPr>
        <w:t xml:space="preserve">Calculate the gross salary for next 5 years with each year 3% increment and 1.5% tax </w:t>
      </w:r>
      <w:r w:rsidR="00D713D5" w:rsidRPr="00AC632C">
        <w:rPr>
          <w:rFonts w:ascii="Times New Roman" w:hAnsi="Times New Roman" w:cs="Times New Roman"/>
          <w:sz w:val="24"/>
          <w:szCs w:val="24"/>
        </w:rPr>
        <w:t>deduction.</w:t>
      </w:r>
    </w:p>
    <w:p w14:paraId="475E39FB" w14:textId="5859DEA7" w:rsidR="007C46E2" w:rsidRPr="00AC632C" w:rsidRDefault="007C46E2" w:rsidP="007C46E2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C632C">
        <w:rPr>
          <w:rFonts w:ascii="Times New Roman" w:hAnsi="Times New Roman" w:cs="Times New Roman"/>
          <w:sz w:val="24"/>
          <w:szCs w:val="24"/>
        </w:rPr>
        <w:t xml:space="preserve">Calculate the gross salary for next 5 years with each year 14% increment and 10% tax </w:t>
      </w:r>
      <w:r w:rsidR="00D713D5" w:rsidRPr="00AC632C">
        <w:rPr>
          <w:rFonts w:ascii="Times New Roman" w:hAnsi="Times New Roman" w:cs="Times New Roman"/>
          <w:sz w:val="24"/>
          <w:szCs w:val="24"/>
        </w:rPr>
        <w:t>deduction.</w:t>
      </w:r>
    </w:p>
    <w:p w14:paraId="04E3359E" w14:textId="2113CA70" w:rsidR="007C46E2" w:rsidRPr="00AC632C" w:rsidRDefault="007C46E2" w:rsidP="007C46E2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C632C">
        <w:rPr>
          <w:rFonts w:ascii="Times New Roman" w:hAnsi="Times New Roman" w:cs="Times New Roman"/>
          <w:sz w:val="24"/>
          <w:szCs w:val="24"/>
        </w:rPr>
        <w:t>Calculate the gross salary for each off the next 5 years with 1st year 3% increment and 1.5% tax deduction in 2nd 14% increment and 10% tax deduction, 3</w:t>
      </w:r>
      <w:r w:rsidRPr="00AC632C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Pr="00AC632C">
        <w:rPr>
          <w:rFonts w:ascii="Times New Roman" w:hAnsi="Times New Roman" w:cs="Times New Roman"/>
          <w:sz w:val="24"/>
          <w:szCs w:val="24"/>
        </w:rPr>
        <w:t xml:space="preserve"> year 3% increment and 1.5% tax deduction, 4</w:t>
      </w:r>
      <w:r w:rsidRPr="00AC632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C632C">
        <w:rPr>
          <w:rFonts w:ascii="Times New Roman" w:hAnsi="Times New Roman" w:cs="Times New Roman"/>
          <w:sz w:val="24"/>
          <w:szCs w:val="24"/>
        </w:rPr>
        <w:t xml:space="preserve"> year 14% increment and 10% tax deduction and 5</w:t>
      </w:r>
      <w:r w:rsidRPr="00AC632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AC632C">
        <w:rPr>
          <w:rFonts w:ascii="Times New Roman" w:hAnsi="Times New Roman" w:cs="Times New Roman"/>
          <w:sz w:val="24"/>
          <w:szCs w:val="24"/>
        </w:rPr>
        <w:t xml:space="preserve"> year 3% increment and 1.5% tax deduction, also calculate the total gross salary for all 5 years and tell if </w:t>
      </w:r>
      <w:r w:rsidR="00884D09" w:rsidRPr="00AC632C">
        <w:rPr>
          <w:rFonts w:ascii="Times New Roman" w:hAnsi="Times New Roman" w:cs="Times New Roman"/>
          <w:sz w:val="24"/>
          <w:szCs w:val="24"/>
        </w:rPr>
        <w:t>it’s</w:t>
      </w:r>
      <w:r w:rsidRPr="00AC632C">
        <w:rPr>
          <w:rFonts w:ascii="Times New Roman" w:hAnsi="Times New Roman" w:cs="Times New Roman"/>
          <w:sz w:val="24"/>
          <w:szCs w:val="24"/>
        </w:rPr>
        <w:t xml:space="preserve"> even or odd. </w:t>
      </w:r>
    </w:p>
    <w:p w14:paraId="348DE468" w14:textId="0ABF7F9E" w:rsidR="00FC4E4D" w:rsidRPr="00D713D5" w:rsidRDefault="007C46E2" w:rsidP="00D713D5">
      <w:pPr>
        <w:pStyle w:val="ListParagraph"/>
        <w:rPr>
          <w:rFonts w:ascii="Times New Roman" w:hAnsi="Times New Roman" w:cs="Times New Roman"/>
          <w:color w:val="FF0000"/>
          <w:sz w:val="24"/>
          <w:szCs w:val="24"/>
        </w:rPr>
      </w:pPr>
      <w:r w:rsidRPr="00AC632C">
        <w:rPr>
          <w:rFonts w:ascii="Times New Roman" w:hAnsi="Times New Roman" w:cs="Times New Roman"/>
          <w:color w:val="FF0000"/>
          <w:sz w:val="24"/>
          <w:szCs w:val="24"/>
        </w:rPr>
        <w:t>(Note: Do the task without using if -else)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099"/>
        <w:gridCol w:w="4071"/>
      </w:tblGrid>
      <w:tr w:rsidR="00FC4E4D" w:rsidRPr="00606E06" w14:paraId="795FA595" w14:textId="77777777" w:rsidTr="00896ACA">
        <w:tc>
          <w:tcPr>
            <w:tcW w:w="609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2C6C7D" w14:textId="2AFC17C3" w:rsidR="00FC4E4D" w:rsidRPr="00606E06" w:rsidRDefault="005D38DA" w:rsidP="00896ACA">
            <w:pPr>
              <w:pStyle w:val="Heading3"/>
              <w:ind w:left="935"/>
              <w:rPr>
                <w:rFonts w:cs="Times New Roman"/>
              </w:rPr>
            </w:pPr>
            <w:bookmarkStart w:id="11" w:name="_Toc18265899"/>
            <w:r w:rsidRPr="00606E06">
              <w:rPr>
                <w:rFonts w:cs="Times New Roman"/>
              </w:rPr>
              <w:t>Brainstorming Activity</w:t>
            </w:r>
            <w:r w:rsidR="00FC4E4D" w:rsidRPr="00606E06">
              <w:rPr>
                <w:rFonts w:cs="Times New Roman"/>
              </w:rPr>
              <w:t>:</w:t>
            </w:r>
            <w:bookmarkEnd w:id="11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B4AA317" w14:textId="77777777" w:rsidR="00FC4E4D" w:rsidRPr="00606E06" w:rsidRDefault="00FC4E4D" w:rsidP="00896ACA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5604BA0" w14:textId="77777777" w:rsidR="00FC4E4D" w:rsidRPr="00606E06" w:rsidRDefault="00FC4E4D" w:rsidP="00FC4E4D">
      <w:pPr>
        <w:rPr>
          <w:rFonts w:cs="Times New Roman"/>
        </w:rPr>
      </w:pPr>
    </w:p>
    <w:p w14:paraId="3A4214C3" w14:textId="7C516B4B" w:rsidR="00FC4E4D" w:rsidRPr="00606E06" w:rsidRDefault="00FC4E4D" w:rsidP="00233280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CFCFC"/>
        </w:rPr>
      </w:pPr>
      <w:proofErr w:type="gramStart"/>
      <w:r w:rsidRPr="00606E06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CFCFC"/>
        </w:rPr>
        <w:t>100</w:t>
      </w:r>
      <w:proofErr w:type="gramEnd"/>
      <w:r w:rsidRPr="00606E06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CFCFC"/>
        </w:rPr>
        <w:t xml:space="preserve"> people stand in a circle in order 1 to 100. No. 1 has a sword. He kills the next person (</w:t>
      </w:r>
      <w:r w:rsidR="00B53010" w:rsidRPr="00606E06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CFCFC"/>
        </w:rPr>
        <w:t>i.e.,</w:t>
      </w:r>
      <w:r w:rsidRPr="00606E06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CFCFC"/>
        </w:rPr>
        <w:t xml:space="preserve"> No. 2) and gives the sword to the next living person (</w:t>
      </w:r>
      <w:r w:rsidR="00B53010" w:rsidRPr="00606E06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CFCFC"/>
        </w:rPr>
        <w:t>i.e.,</w:t>
      </w:r>
      <w:r w:rsidRPr="00606E06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CFCFC"/>
        </w:rPr>
        <w:t xml:space="preserve"> No. 3). All people do the same until only </w:t>
      </w:r>
      <w:proofErr w:type="gramStart"/>
      <w:r w:rsidRPr="00606E06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CFCFC"/>
        </w:rPr>
        <w:t>1</w:t>
      </w:r>
      <w:proofErr w:type="gramEnd"/>
      <w:r w:rsidRPr="00606E06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CFCFC"/>
        </w:rPr>
        <w:t xml:space="preserve"> survives. Which number survives to the end?</w:t>
      </w:r>
    </w:p>
    <w:p w14:paraId="762A2132" w14:textId="77777777" w:rsidR="00233280" w:rsidRPr="00606E06" w:rsidRDefault="00233280" w:rsidP="00233280">
      <w:pPr>
        <w:pStyle w:val="ListParagraph"/>
        <w:rPr>
          <w:rFonts w:ascii="Times New Roman" w:eastAsia="Times New Roman" w:hAnsi="Times New Roman" w:cs="Times New Roman"/>
          <w:color w:val="0D0D0D" w:themeColor="text1" w:themeTint="F2"/>
        </w:rPr>
      </w:pPr>
    </w:p>
    <w:p w14:paraId="14235C4D" w14:textId="53468D15" w:rsidR="00FC4E4D" w:rsidRPr="00606E06" w:rsidRDefault="00FC4E4D" w:rsidP="00233280">
      <w:pPr>
        <w:pStyle w:val="ListParagraph"/>
        <w:numPr>
          <w:ilvl w:val="0"/>
          <w:numId w:val="15"/>
        </w:numPr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Using only a 4 minute and </w:t>
      </w:r>
      <w:r w:rsidR="00AA6010" w:rsidRPr="00606E06">
        <w:rPr>
          <w:rFonts w:ascii="Times New Roman" w:eastAsia="Times New Roman" w:hAnsi="Times New Roman" w:cs="Times New Roman"/>
          <w:color w:val="0D0D0D" w:themeColor="text1" w:themeTint="F2"/>
        </w:rPr>
        <w:t>7-minute</w:t>
      </w:r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 hourglass or egg timer how would you measure exactly 9 minutes?</w:t>
      </w:r>
    </w:p>
    <w:p w14:paraId="7B6FA560" w14:textId="77777777" w:rsidR="00233280" w:rsidRPr="00606E06" w:rsidRDefault="00233280" w:rsidP="00233280">
      <w:pPr>
        <w:pStyle w:val="ListParagraph"/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0D0D0D" w:themeColor="text1" w:themeTint="F2"/>
        </w:rPr>
      </w:pPr>
    </w:p>
    <w:p w14:paraId="2B98B92F" w14:textId="494872F9" w:rsidR="00FC4E4D" w:rsidRPr="00606E06" w:rsidRDefault="00FC4E4D" w:rsidP="00233280">
      <w:pPr>
        <w:pStyle w:val="ListParagraph"/>
        <w:numPr>
          <w:ilvl w:val="0"/>
          <w:numId w:val="15"/>
        </w:numPr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0D0D0D" w:themeColor="text1" w:themeTint="F2"/>
        </w:rPr>
      </w:pPr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There are </w:t>
      </w:r>
      <w:proofErr w:type="gramStart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100</w:t>
      </w:r>
      <w:proofErr w:type="gramEnd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 light bulbs lined up in a row in a long room. Each bulb has its own switch and </w:t>
      </w:r>
      <w:proofErr w:type="gramStart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is currently switched</w:t>
      </w:r>
      <w:proofErr w:type="gramEnd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 off. The room has an entry door and an exit door. There are </w:t>
      </w:r>
      <w:proofErr w:type="gramStart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100</w:t>
      </w:r>
      <w:proofErr w:type="gramEnd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 people lined up outside the entry door. Each bulb </w:t>
      </w:r>
      <w:proofErr w:type="gramStart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is numbered</w:t>
      </w:r>
      <w:proofErr w:type="gramEnd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 consecutively from 1 to 100. So is each person.</w:t>
      </w:r>
    </w:p>
    <w:p w14:paraId="1D05174B" w14:textId="77777777" w:rsidR="00FC4E4D" w:rsidRPr="00606E06" w:rsidRDefault="00FC4E4D" w:rsidP="00FC4E4D">
      <w:pPr>
        <w:pStyle w:val="ListParagraph"/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0D0D0D" w:themeColor="text1" w:themeTint="F2"/>
        </w:rPr>
      </w:pPr>
    </w:p>
    <w:p w14:paraId="04E4E8BB" w14:textId="29616B2B" w:rsidR="00233280" w:rsidRPr="001057E1" w:rsidRDefault="00FC4E4D" w:rsidP="001057E1">
      <w:pPr>
        <w:pStyle w:val="ListParagraph"/>
        <w:shd w:val="clear" w:color="auto" w:fill="FCFCFC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color w:val="0D0D0D" w:themeColor="text1" w:themeTint="F2"/>
        </w:rPr>
      </w:pPr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Person No. 1 enters the room, switches on every bulb, and exits. Person No. 2 enters and flips the switch on every second bulb (turning off bulbs 2, 4, 6...). Person No. 3 enters and flips the switch on every third bulb (changing the state on bulbs 3, 6, 9...). This continues until all </w:t>
      </w:r>
      <w:proofErr w:type="gramStart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100</w:t>
      </w:r>
      <w:proofErr w:type="gramEnd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 people have passed through the room.</w:t>
      </w:r>
    </w:p>
    <w:p w14:paraId="3B945448" w14:textId="77777777" w:rsidR="00233280" w:rsidRPr="00606E06" w:rsidRDefault="00FC4E4D" w:rsidP="00233280">
      <w:pPr>
        <w:pStyle w:val="ListParagraph"/>
        <w:shd w:val="clear" w:color="auto" w:fill="FCFCFC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color w:val="0D0D0D" w:themeColor="text1" w:themeTint="F2"/>
        </w:rPr>
      </w:pPr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What is the final state of bulb No. 64? And how many of the light bulbs </w:t>
      </w:r>
      <w:proofErr w:type="gramStart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are illuminated</w:t>
      </w:r>
      <w:proofErr w:type="gramEnd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 after the 100th person has passed through the room?</w:t>
      </w:r>
    </w:p>
    <w:p w14:paraId="68A38842" w14:textId="77777777" w:rsidR="00233280" w:rsidRPr="00606E06" w:rsidRDefault="00233280" w:rsidP="00233280">
      <w:pPr>
        <w:pStyle w:val="ListParagraph"/>
        <w:shd w:val="clear" w:color="auto" w:fill="FCFCFC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color w:val="0D0D0D" w:themeColor="text1" w:themeTint="F2"/>
        </w:rPr>
      </w:pPr>
    </w:p>
    <w:p w14:paraId="6CBACF8D" w14:textId="77777777" w:rsidR="00233280" w:rsidRPr="00606E06" w:rsidRDefault="00FC4E4D" w:rsidP="00233280">
      <w:pPr>
        <w:pStyle w:val="ListParagraph"/>
        <w:numPr>
          <w:ilvl w:val="0"/>
          <w:numId w:val="15"/>
        </w:numPr>
        <w:shd w:val="clear" w:color="auto" w:fill="FCFCFC"/>
        <w:spacing w:before="100" w:beforeAutospacing="1" w:after="100" w:afterAutospacing="1"/>
        <w:rPr>
          <w:rFonts w:ascii="Times New Roman" w:eastAsia="Times New Roman" w:hAnsi="Times New Roman" w:cs="Times New Roman"/>
          <w:color w:val="0D0D0D" w:themeColor="text1" w:themeTint="F2"/>
        </w:rPr>
      </w:pPr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Three humans, one big monkey and two small monkeys are to cross a river:</w:t>
      </w:r>
    </w:p>
    <w:p w14:paraId="4ABE4F0E" w14:textId="77777777" w:rsidR="00233280" w:rsidRPr="00606E06" w:rsidRDefault="00FC4E4D" w:rsidP="00233280">
      <w:pPr>
        <w:pStyle w:val="ListParagraph"/>
        <w:shd w:val="clear" w:color="auto" w:fill="FCFCFC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color w:val="0D0D0D" w:themeColor="text1" w:themeTint="F2"/>
        </w:rPr>
      </w:pPr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Only humans and the big monkey can row the boat.</w:t>
      </w:r>
    </w:p>
    <w:p w14:paraId="1291EA84" w14:textId="77777777" w:rsidR="00233280" w:rsidRPr="00606E06" w:rsidRDefault="00FC4E4D" w:rsidP="00233280">
      <w:pPr>
        <w:pStyle w:val="ListParagraph"/>
        <w:shd w:val="clear" w:color="auto" w:fill="FCFCFC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color w:val="0D0D0D" w:themeColor="text1" w:themeTint="F2"/>
        </w:rPr>
      </w:pPr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At all times, the number of humans on either side of the river must be greater or equal to the number of monkeys on that side. (Or else </w:t>
      </w:r>
      <w:proofErr w:type="gramStart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the humans will be eaten by the monkeys</w:t>
      </w:r>
      <w:proofErr w:type="gramEnd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!)</w:t>
      </w:r>
    </w:p>
    <w:p w14:paraId="7959F53F" w14:textId="77777777" w:rsidR="00233280" w:rsidRPr="00606E06" w:rsidRDefault="00FC4E4D" w:rsidP="00233280">
      <w:pPr>
        <w:pStyle w:val="ListParagraph"/>
        <w:shd w:val="clear" w:color="auto" w:fill="FCFCFC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color w:val="0D0D0D" w:themeColor="text1" w:themeTint="F2"/>
        </w:rPr>
      </w:pPr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The boat only has room for 2 (monkeys or humans).</w:t>
      </w:r>
    </w:p>
    <w:p w14:paraId="6F7C8CA4" w14:textId="019BF8F1" w:rsidR="00FC4E4D" w:rsidRPr="007C46E2" w:rsidRDefault="00FC4E4D" w:rsidP="007C46E2">
      <w:pPr>
        <w:pStyle w:val="ListParagraph"/>
        <w:shd w:val="clear" w:color="auto" w:fill="FCFCFC"/>
        <w:spacing w:before="100" w:beforeAutospacing="1" w:after="100" w:afterAutospacing="1"/>
        <w:ind w:left="360"/>
        <w:rPr>
          <w:rFonts w:ascii="Times New Roman" w:eastAsia="Times New Roman" w:hAnsi="Times New Roman" w:cs="Times New Roman"/>
          <w:color w:val="0D0D0D" w:themeColor="text1" w:themeTint="F2"/>
        </w:rPr>
      </w:pPr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Monkeys can jump out of the boat when </w:t>
      </w:r>
      <w:proofErr w:type="gramStart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>it's</w:t>
      </w:r>
      <w:proofErr w:type="gramEnd"/>
      <w:r w:rsidRPr="00606E06">
        <w:rPr>
          <w:rFonts w:ascii="Times New Roman" w:eastAsia="Times New Roman" w:hAnsi="Times New Roman" w:cs="Times New Roman"/>
          <w:color w:val="0D0D0D" w:themeColor="text1" w:themeTint="F2"/>
        </w:rPr>
        <w:t xml:space="preserve"> banked</w:t>
      </w:r>
      <w:r w:rsidR="007C46E2">
        <w:rPr>
          <w:rFonts w:ascii="Times New Roman" w:eastAsia="Times New Roman" w:hAnsi="Times New Roman" w:cs="Times New Roman"/>
          <w:color w:val="0D0D0D" w:themeColor="text1" w:themeTint="F2"/>
        </w:rPr>
        <w:t>.</w:t>
      </w:r>
    </w:p>
    <w:sectPr w:rsidR="00FC4E4D" w:rsidRPr="007C46E2" w:rsidSect="00F42A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FBAD1" w14:textId="77777777" w:rsidR="00C9501C" w:rsidRDefault="00C9501C" w:rsidP="00544869">
      <w:r>
        <w:separator/>
      </w:r>
    </w:p>
  </w:endnote>
  <w:endnote w:type="continuationSeparator" w:id="0">
    <w:p w14:paraId="6BDEEC70" w14:textId="77777777" w:rsidR="00C9501C" w:rsidRDefault="00C9501C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Yu Gothic"/>
    <w:charset w:val="00"/>
    <w:family w:val="swiss"/>
    <w:pitch w:val="variable"/>
    <w:sig w:usb0="E7002EFF" w:usb1="D200FDFF" w:usb2="0A24602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90D63" w14:textId="77777777" w:rsidR="00544869" w:rsidRDefault="00544869">
    <w:pPr>
      <w:pStyle w:val="Footer"/>
    </w:pPr>
    <w:r>
      <w:tab/>
    </w:r>
    <w:r>
      <w:tab/>
      <w:t xml:space="preserve">Page </w:t>
    </w:r>
    <w:r w:rsidR="009A6C5E">
      <w:rPr>
        <w:b/>
      </w:rPr>
      <w:fldChar w:fldCharType="begin"/>
    </w:r>
    <w:r>
      <w:rPr>
        <w:b/>
      </w:rPr>
      <w:instrText xml:space="preserve"> PAGE  \* Arabic  \* MERGEFORMAT </w:instrText>
    </w:r>
    <w:r w:rsidR="009A6C5E">
      <w:rPr>
        <w:b/>
      </w:rPr>
      <w:fldChar w:fldCharType="separate"/>
    </w:r>
    <w:r w:rsidR="00B619AD">
      <w:rPr>
        <w:b/>
        <w:noProof/>
      </w:rPr>
      <w:t>5</w:t>
    </w:r>
    <w:r w:rsidR="009A6C5E">
      <w:rPr>
        <w:b/>
      </w:rPr>
      <w:fldChar w:fldCharType="end"/>
    </w:r>
    <w:r>
      <w:t xml:space="preserve"> of </w:t>
    </w:r>
    <w:fldSimple w:instr=" NUMPAGES  \* Arabic  \* MERGEFORMAT ">
      <w:r w:rsidR="00B619AD" w:rsidRPr="00B619AD">
        <w:rPr>
          <w:b/>
          <w:noProof/>
        </w:rPr>
        <w:t>5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6DA14" w14:textId="77777777" w:rsidR="00C9501C" w:rsidRDefault="00C9501C" w:rsidP="00544869">
      <w:r>
        <w:separator/>
      </w:r>
    </w:p>
  </w:footnote>
  <w:footnote w:type="continuationSeparator" w:id="0">
    <w:p w14:paraId="330679E9" w14:textId="77777777" w:rsidR="00C9501C" w:rsidRDefault="00C9501C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 w15:restartNumberingAfterBreak="0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A64B9"/>
    <w:multiLevelType w:val="hybridMultilevel"/>
    <w:tmpl w:val="A3687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CF0146"/>
    <w:multiLevelType w:val="hybridMultilevel"/>
    <w:tmpl w:val="3376A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941498">
    <w:abstractNumId w:val="0"/>
  </w:num>
  <w:num w:numId="2" w16cid:durableId="567960306">
    <w:abstractNumId w:val="1"/>
  </w:num>
  <w:num w:numId="3" w16cid:durableId="372314830">
    <w:abstractNumId w:val="13"/>
  </w:num>
  <w:num w:numId="4" w16cid:durableId="1972665943">
    <w:abstractNumId w:val="15"/>
  </w:num>
  <w:num w:numId="5" w16cid:durableId="1379236669">
    <w:abstractNumId w:val="14"/>
  </w:num>
  <w:num w:numId="6" w16cid:durableId="982387456">
    <w:abstractNumId w:val="12"/>
  </w:num>
  <w:num w:numId="7" w16cid:durableId="1944800344">
    <w:abstractNumId w:val="11"/>
  </w:num>
  <w:num w:numId="8" w16cid:durableId="1200894239">
    <w:abstractNumId w:val="4"/>
  </w:num>
  <w:num w:numId="9" w16cid:durableId="1809005550">
    <w:abstractNumId w:val="7"/>
  </w:num>
  <w:num w:numId="10" w16cid:durableId="75485870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6382883">
    <w:abstractNumId w:val="10"/>
  </w:num>
  <w:num w:numId="12" w16cid:durableId="570769891">
    <w:abstractNumId w:val="2"/>
  </w:num>
  <w:num w:numId="13" w16cid:durableId="1196120899">
    <w:abstractNumId w:val="8"/>
  </w:num>
  <w:num w:numId="14" w16cid:durableId="612246106">
    <w:abstractNumId w:val="9"/>
  </w:num>
  <w:num w:numId="15" w16cid:durableId="1043676406">
    <w:abstractNumId w:val="3"/>
  </w:num>
  <w:num w:numId="16" w16cid:durableId="557938899">
    <w:abstractNumId w:val="6"/>
  </w:num>
  <w:num w:numId="17" w16cid:durableId="21404171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QUA8XC6ISwAAAA="/>
  </w:docVars>
  <w:rsids>
    <w:rsidRoot w:val="00F51F3C"/>
    <w:rsid w:val="00015B41"/>
    <w:rsid w:val="000225F6"/>
    <w:rsid w:val="00036D99"/>
    <w:rsid w:val="00041BFD"/>
    <w:rsid w:val="000504AB"/>
    <w:rsid w:val="00052D98"/>
    <w:rsid w:val="00077FB9"/>
    <w:rsid w:val="00082B7F"/>
    <w:rsid w:val="000925E4"/>
    <w:rsid w:val="00095314"/>
    <w:rsid w:val="000A465B"/>
    <w:rsid w:val="000C32B9"/>
    <w:rsid w:val="000D35CB"/>
    <w:rsid w:val="001039B8"/>
    <w:rsid w:val="001057E1"/>
    <w:rsid w:val="00155871"/>
    <w:rsid w:val="00184A27"/>
    <w:rsid w:val="001A772A"/>
    <w:rsid w:val="001D4B8F"/>
    <w:rsid w:val="001F5DFD"/>
    <w:rsid w:val="001F7692"/>
    <w:rsid w:val="00233280"/>
    <w:rsid w:val="002341D8"/>
    <w:rsid w:val="00234493"/>
    <w:rsid w:val="00241172"/>
    <w:rsid w:val="00247D62"/>
    <w:rsid w:val="00283351"/>
    <w:rsid w:val="002A5077"/>
    <w:rsid w:val="002E12D7"/>
    <w:rsid w:val="00314CC0"/>
    <w:rsid w:val="00377B13"/>
    <w:rsid w:val="00382B55"/>
    <w:rsid w:val="00384A2E"/>
    <w:rsid w:val="003A203C"/>
    <w:rsid w:val="003F311B"/>
    <w:rsid w:val="003F3AA0"/>
    <w:rsid w:val="003F7D4D"/>
    <w:rsid w:val="004326FF"/>
    <w:rsid w:val="00446B3F"/>
    <w:rsid w:val="004644D3"/>
    <w:rsid w:val="004B071A"/>
    <w:rsid w:val="004C5377"/>
    <w:rsid w:val="004D297C"/>
    <w:rsid w:val="004D7EB7"/>
    <w:rsid w:val="00505386"/>
    <w:rsid w:val="00515188"/>
    <w:rsid w:val="00524E07"/>
    <w:rsid w:val="00534EF1"/>
    <w:rsid w:val="005370E1"/>
    <w:rsid w:val="00544869"/>
    <w:rsid w:val="00570F3C"/>
    <w:rsid w:val="0059366B"/>
    <w:rsid w:val="005B7E94"/>
    <w:rsid w:val="005C558F"/>
    <w:rsid w:val="005C5BCA"/>
    <w:rsid w:val="005C7145"/>
    <w:rsid w:val="005D38DA"/>
    <w:rsid w:val="005D5232"/>
    <w:rsid w:val="00600C66"/>
    <w:rsid w:val="00605E45"/>
    <w:rsid w:val="0060691E"/>
    <w:rsid w:val="00606E06"/>
    <w:rsid w:val="006143BA"/>
    <w:rsid w:val="00615F7E"/>
    <w:rsid w:val="00623EE3"/>
    <w:rsid w:val="00630FCD"/>
    <w:rsid w:val="00661851"/>
    <w:rsid w:val="00667347"/>
    <w:rsid w:val="00667679"/>
    <w:rsid w:val="00681F66"/>
    <w:rsid w:val="00692C1D"/>
    <w:rsid w:val="006A409F"/>
    <w:rsid w:val="006B48A9"/>
    <w:rsid w:val="006C2119"/>
    <w:rsid w:val="006C513B"/>
    <w:rsid w:val="006C69A1"/>
    <w:rsid w:val="006C72F3"/>
    <w:rsid w:val="006D1678"/>
    <w:rsid w:val="006D7B11"/>
    <w:rsid w:val="006F2C8D"/>
    <w:rsid w:val="006F6E35"/>
    <w:rsid w:val="007039CB"/>
    <w:rsid w:val="00704887"/>
    <w:rsid w:val="007337A6"/>
    <w:rsid w:val="00767A4E"/>
    <w:rsid w:val="00770DF8"/>
    <w:rsid w:val="00781731"/>
    <w:rsid w:val="0079299B"/>
    <w:rsid w:val="007B0FCD"/>
    <w:rsid w:val="007B3B7E"/>
    <w:rsid w:val="007C335C"/>
    <w:rsid w:val="007C33C2"/>
    <w:rsid w:val="007C400A"/>
    <w:rsid w:val="007C46E2"/>
    <w:rsid w:val="007F186E"/>
    <w:rsid w:val="007F20D0"/>
    <w:rsid w:val="007F58C9"/>
    <w:rsid w:val="00804EB6"/>
    <w:rsid w:val="00833696"/>
    <w:rsid w:val="00843AB3"/>
    <w:rsid w:val="008440B8"/>
    <w:rsid w:val="0084466A"/>
    <w:rsid w:val="00852303"/>
    <w:rsid w:val="00884D09"/>
    <w:rsid w:val="008A2CD0"/>
    <w:rsid w:val="008A308D"/>
    <w:rsid w:val="008C524A"/>
    <w:rsid w:val="008C6699"/>
    <w:rsid w:val="008D73F9"/>
    <w:rsid w:val="008D790F"/>
    <w:rsid w:val="008D7CA9"/>
    <w:rsid w:val="008E7473"/>
    <w:rsid w:val="009028A6"/>
    <w:rsid w:val="00921C7D"/>
    <w:rsid w:val="00932527"/>
    <w:rsid w:val="00936FBE"/>
    <w:rsid w:val="00951756"/>
    <w:rsid w:val="00962EE3"/>
    <w:rsid w:val="00995888"/>
    <w:rsid w:val="00997BE5"/>
    <w:rsid w:val="009A4444"/>
    <w:rsid w:val="009A6C5E"/>
    <w:rsid w:val="009A77D1"/>
    <w:rsid w:val="009A7CCB"/>
    <w:rsid w:val="009C2AED"/>
    <w:rsid w:val="009C70A6"/>
    <w:rsid w:val="00A02934"/>
    <w:rsid w:val="00A11A27"/>
    <w:rsid w:val="00A27FC7"/>
    <w:rsid w:val="00A32CF3"/>
    <w:rsid w:val="00A41C03"/>
    <w:rsid w:val="00A44572"/>
    <w:rsid w:val="00A63A2E"/>
    <w:rsid w:val="00A8364F"/>
    <w:rsid w:val="00A85B22"/>
    <w:rsid w:val="00AA2591"/>
    <w:rsid w:val="00AA6010"/>
    <w:rsid w:val="00AC10AB"/>
    <w:rsid w:val="00AC632C"/>
    <w:rsid w:val="00AF30EB"/>
    <w:rsid w:val="00AF6AE0"/>
    <w:rsid w:val="00B1738E"/>
    <w:rsid w:val="00B53010"/>
    <w:rsid w:val="00B619AD"/>
    <w:rsid w:val="00B97122"/>
    <w:rsid w:val="00BF5A36"/>
    <w:rsid w:val="00C25DB2"/>
    <w:rsid w:val="00C56500"/>
    <w:rsid w:val="00C81D5C"/>
    <w:rsid w:val="00C9501C"/>
    <w:rsid w:val="00CB0E54"/>
    <w:rsid w:val="00CC1527"/>
    <w:rsid w:val="00CC294F"/>
    <w:rsid w:val="00CE0C13"/>
    <w:rsid w:val="00CE6F1A"/>
    <w:rsid w:val="00CF737F"/>
    <w:rsid w:val="00D05723"/>
    <w:rsid w:val="00D1664C"/>
    <w:rsid w:val="00D30AE6"/>
    <w:rsid w:val="00D713D5"/>
    <w:rsid w:val="00D81C03"/>
    <w:rsid w:val="00D879E7"/>
    <w:rsid w:val="00DB07D5"/>
    <w:rsid w:val="00DB76F8"/>
    <w:rsid w:val="00DD1E0A"/>
    <w:rsid w:val="00DF007F"/>
    <w:rsid w:val="00E21204"/>
    <w:rsid w:val="00E2549A"/>
    <w:rsid w:val="00E256DA"/>
    <w:rsid w:val="00E44D8C"/>
    <w:rsid w:val="00E54FE9"/>
    <w:rsid w:val="00E56896"/>
    <w:rsid w:val="00E66F3A"/>
    <w:rsid w:val="00E7299C"/>
    <w:rsid w:val="00E8151D"/>
    <w:rsid w:val="00ED12E4"/>
    <w:rsid w:val="00ED170E"/>
    <w:rsid w:val="00ED44C6"/>
    <w:rsid w:val="00EF0C4A"/>
    <w:rsid w:val="00EF14C9"/>
    <w:rsid w:val="00EF70EE"/>
    <w:rsid w:val="00F1056D"/>
    <w:rsid w:val="00F42A4C"/>
    <w:rsid w:val="00F51F3C"/>
    <w:rsid w:val="00F56FF4"/>
    <w:rsid w:val="00F91ECF"/>
    <w:rsid w:val="00F96E4E"/>
    <w:rsid w:val="00FC2410"/>
    <w:rsid w:val="00FC4E4D"/>
    <w:rsid w:val="00FC65F8"/>
    <w:rsid w:val="00FC6760"/>
    <w:rsid w:val="00FD78A5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5A4A"/>
  <w15:docId w15:val="{891E5FFA-D349-4D3E-803C-041FD87B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F1BF31-2658-4A55-9CC0-CD71DD37E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2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l228301Junaid Hussain Muzamal</cp:lastModifiedBy>
  <cp:revision>155</cp:revision>
  <dcterms:created xsi:type="dcterms:W3CDTF">2016-08-16T07:28:00Z</dcterms:created>
  <dcterms:modified xsi:type="dcterms:W3CDTF">2023-09-03T14:51:00Z</dcterms:modified>
</cp:coreProperties>
</file>